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m Bate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te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25 Techny R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cbateman@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6304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